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93FF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93FF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93FF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93FF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93F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844E51" w:rsidR="0000007A" w:rsidRPr="00A93FF6" w:rsidRDefault="00724E6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93FF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A93FF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93F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DF08591" w:rsidR="0000007A" w:rsidRPr="00A93FF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50E52"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3</w:t>
            </w:r>
          </w:p>
        </w:tc>
      </w:tr>
      <w:tr w:rsidR="0000007A" w:rsidRPr="00A93FF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93F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945ED6" w:rsidR="0000007A" w:rsidRPr="00A93FF6" w:rsidRDefault="009533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93FF6">
              <w:rPr>
                <w:rFonts w:ascii="Arial" w:hAnsi="Arial" w:cs="Arial"/>
                <w:b/>
                <w:sz w:val="20"/>
                <w:szCs w:val="20"/>
                <w:lang w:val="en-GB"/>
              </w:rPr>
              <w:t>A Framework for Skill Building and Employment Using ICT Tools</w:t>
            </w:r>
          </w:p>
        </w:tc>
      </w:tr>
      <w:tr w:rsidR="00CF0BBB" w:rsidRPr="00A93FF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93FF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97F731" w:rsidR="00CF0BBB" w:rsidRPr="00A93FF6" w:rsidRDefault="00E50E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93FF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93FF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A93FF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93FF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93FF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93FF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93FF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93FF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93FF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93FF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98DB74B" w:rsidR="00E03C32" w:rsidRDefault="00595D5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95D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Advances in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95D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38-34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B3D72F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B7C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9B7C0A" w:rsidRPr="003F2D7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jasianresearch.com/index.php/AJOAIR/article/view/280</w:t>
                    </w:r>
                  </w:hyperlink>
                  <w:r w:rsidR="009B7C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93FF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93FF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93FF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93FF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FF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93FF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93FF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FF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93FF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93FF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93FF6">
              <w:rPr>
                <w:rFonts w:ascii="Arial" w:hAnsi="Arial" w:cs="Arial"/>
                <w:lang w:val="en-GB"/>
              </w:rPr>
              <w:t>Author’s Feedback</w:t>
            </w:r>
            <w:r w:rsidRPr="00A93F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93FF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93FF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93F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93FF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6AE77A0" w14:textId="77777777" w:rsidR="00F1171E" w:rsidRPr="00A93FF6" w:rsidRDefault="00BC2552" w:rsidP="00BC255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address the issues </w:t>
            </w:r>
            <w:proofErr w:type="gramStart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Unemployability</w:t>
            </w:r>
            <w:proofErr w:type="gramEnd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good model has been given by the author.</w:t>
            </w:r>
          </w:p>
          <w:p w14:paraId="496FC894" w14:textId="77777777" w:rsidR="00BC2552" w:rsidRPr="00A93FF6" w:rsidRDefault="00BC2552" w:rsidP="00BC255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</w:t>
            </w:r>
            <w:proofErr w:type="spellStart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g</w:t>
            </w:r>
            <w:proofErr w:type="spellEnd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propose a collaboration in between private and Government sectors to meet the challenges.</w:t>
            </w:r>
          </w:p>
          <w:p w14:paraId="7DBC9196" w14:textId="488469BD" w:rsidR="00BC2552" w:rsidRPr="00A93FF6" w:rsidRDefault="00BC2552" w:rsidP="00BC255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employed individuals can acquire the skills to bridge the gaps of the demand of required skills seek by local employers.</w:t>
            </w:r>
          </w:p>
        </w:tc>
        <w:tc>
          <w:tcPr>
            <w:tcW w:w="1523" w:type="pct"/>
          </w:tcPr>
          <w:p w14:paraId="462A339C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3FF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93F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93F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9B5AA4D" w:rsidR="00F1171E" w:rsidRPr="00A93FF6" w:rsidRDefault="00BC2552" w:rsidP="00BC255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seems to be perfect.</w:t>
            </w:r>
          </w:p>
        </w:tc>
        <w:tc>
          <w:tcPr>
            <w:tcW w:w="1523" w:type="pct"/>
          </w:tcPr>
          <w:p w14:paraId="405B6701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3FF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93F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93FF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BAB1953" w:rsidR="00F1171E" w:rsidRPr="00A93FF6" w:rsidRDefault="00BC25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of the article is </w:t>
            </w:r>
            <w:proofErr w:type="gramStart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comprehensive ,</w:t>
            </w:r>
            <w:proofErr w:type="gramEnd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 it has covered almost all the points depicted in the paper.</w:t>
            </w:r>
          </w:p>
        </w:tc>
        <w:tc>
          <w:tcPr>
            <w:tcW w:w="1523" w:type="pct"/>
          </w:tcPr>
          <w:p w14:paraId="1D54B730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3FF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93FF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76A9D7D" w:rsidR="00F1171E" w:rsidRPr="00A93FF6" w:rsidRDefault="001F45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3FF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93F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93F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EA1786" w:rsidR="00F1171E" w:rsidRPr="00A93FF6" w:rsidRDefault="001F45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not proper. Add some recent researches of 2024 and 2025. These should be arranged in </w:t>
            </w:r>
            <w:proofErr w:type="spellStart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onological</w:t>
            </w:r>
            <w:proofErr w:type="spellEnd"/>
            <w:r w:rsidRPr="00A93F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ner.</w:t>
            </w:r>
          </w:p>
        </w:tc>
        <w:tc>
          <w:tcPr>
            <w:tcW w:w="1523" w:type="pct"/>
          </w:tcPr>
          <w:p w14:paraId="40220055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3FF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93F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93FF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90AD62F" w:rsidR="00F1171E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One correction is required in Objectives. Ideally objectives should be framed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ponwise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, not in a running paragraph.</w:t>
            </w:r>
          </w:p>
          <w:p w14:paraId="6318F962" w14:textId="77777777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DC3FEF5" w:rsidR="00F1171E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In few of the sentences grammatical errors are there. Sentence has been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wronly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 frames and creating ambiguity. Example- Red highlighted should be changed appropriately.</w:t>
            </w:r>
          </w:p>
          <w:p w14:paraId="37CE352D" w14:textId="77777777" w:rsidR="001F4529" w:rsidRPr="00A93FF6" w:rsidRDefault="001F4529" w:rsidP="001F4529">
            <w:pPr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  <w:highlight w:val="red"/>
              </w:rPr>
              <w:t>This approach not only enhances employability but also strengthens the local economy by fostering a skilled workforce that meets the demands of the job market.</w:t>
            </w:r>
          </w:p>
          <w:p w14:paraId="0BDE5DCE" w14:textId="77777777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E015182" w14:textId="77777777" w:rsidR="001F4529" w:rsidRPr="00A93FF6" w:rsidRDefault="001F4529" w:rsidP="001F4529">
            <w:pPr>
              <w:pStyle w:val="BodyText"/>
              <w:spacing w:line="244" w:lineRule="auto"/>
              <w:ind w:right="3"/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This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approach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can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enhance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employability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and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strengthen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the local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economy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by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fostering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a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skilled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workforce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that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meets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the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demands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 xml:space="preserve"> of the job </w:t>
            </w:r>
            <w:proofErr w:type="spellStart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market</w:t>
            </w:r>
            <w:proofErr w:type="spellEnd"/>
            <w:r w:rsidRPr="00A93FF6">
              <w:rPr>
                <w:rFonts w:ascii="Arial" w:hAnsi="Arial" w:cs="Arial"/>
                <w:sz w:val="20"/>
                <w:szCs w:val="20"/>
                <w:highlight w:val="green"/>
              </w:rPr>
              <w:t>.</w:t>
            </w:r>
          </w:p>
          <w:p w14:paraId="41E28118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2E065607" w:rsidR="00F1171E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 xml:space="preserve">In many of the words unnecessarily – has been put in words. Kindly remove these errors. Few of the examples </w:t>
            </w:r>
            <w:r w:rsidR="008D240A" w:rsidRPr="00A93FF6">
              <w:rPr>
                <w:rFonts w:ascii="Arial" w:hAnsi="Arial" w:cs="Arial"/>
                <w:sz w:val="20"/>
                <w:szCs w:val="20"/>
                <w:lang w:val="en-GB"/>
              </w:rPr>
              <w:t>in which corrections have been done are</w:t>
            </w:r>
            <w:proofErr w:type="gramStart"/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8D240A" w:rsidRPr="00A93FF6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gramEnd"/>
            <w:r w:rsidR="008D240A" w:rsidRPr="00A93FF6">
              <w:rPr>
                <w:rFonts w:ascii="Arial" w:hAnsi="Arial" w:cs="Arial"/>
                <w:sz w:val="20"/>
                <w:szCs w:val="20"/>
                <w:lang w:val="en-GB"/>
              </w:rPr>
              <w:t>One screenshot of the paper has been also attached)</w:t>
            </w:r>
          </w:p>
          <w:p w14:paraId="6A93A923" w14:textId="3DCCA664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  <w:highlight w:val="yellow"/>
              </w:rPr>
              <w:t>participants</w:t>
            </w:r>
            <w:r w:rsidRPr="00A93FF6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10CD8340" w14:textId="189474B2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</w:rPr>
              <w:t>e</w:t>
            </w:r>
            <w:r w:rsidRPr="00A93FF6">
              <w:rPr>
                <w:rFonts w:ascii="Arial" w:hAnsi="Arial" w:cs="Arial"/>
                <w:sz w:val="20"/>
                <w:szCs w:val="20"/>
                <w:highlight w:val="yellow"/>
              </w:rPr>
              <w:t>mployment</w:t>
            </w:r>
          </w:p>
          <w:p w14:paraId="5278B157" w14:textId="7F3A1B1A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  <w:highlight w:val="yellow"/>
              </w:rPr>
              <w:t>government</w:t>
            </w:r>
          </w:p>
          <w:p w14:paraId="1E9E9741" w14:textId="451D4AD1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A93FF6">
              <w:rPr>
                <w:rFonts w:ascii="Arial" w:hAnsi="Arial" w:cs="Arial"/>
                <w:sz w:val="20"/>
                <w:szCs w:val="20"/>
                <w:highlight w:val="yellow"/>
              </w:rPr>
              <w:t>financial</w:t>
            </w:r>
          </w:p>
          <w:p w14:paraId="4B7B50DE" w14:textId="54533A8D" w:rsidR="001F4529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drawing>
                <wp:inline distT="0" distB="0" distL="0" distR="0" wp14:anchorId="17FA244B" wp14:editId="724F0864">
                  <wp:extent cx="5804535" cy="4759960"/>
                  <wp:effectExtent l="0" t="0" r="5715" b="2540"/>
                  <wp:docPr id="1271912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9127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4535" cy="475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9A6CEF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93FF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93FF6">
              <w:rPr>
                <w:rFonts w:ascii="Arial" w:hAnsi="Arial" w:cs="Arial"/>
                <w:bCs w:val="0"/>
                <w:u w:val="single"/>
                <w:lang w:val="en-GB"/>
              </w:rPr>
              <w:lastRenderedPageBreak/>
              <w:t>Optional/General</w:t>
            </w:r>
            <w:r w:rsidRPr="00A93FF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93FF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8455103" w:rsidR="00F1171E" w:rsidRPr="00A93FF6" w:rsidRDefault="001F45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sz w:val="20"/>
                <w:szCs w:val="20"/>
                <w:lang w:val="en-GB"/>
              </w:rPr>
              <w:t>Overall paper is good and the author has put good efforts.</w:t>
            </w:r>
          </w:p>
          <w:p w14:paraId="7EB58C99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93F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A93F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93F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93FF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93FF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93FF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93FF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FF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93F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93FF6">
              <w:rPr>
                <w:rFonts w:ascii="Arial" w:hAnsi="Arial" w:cs="Arial"/>
                <w:lang w:val="en-GB"/>
              </w:rPr>
              <w:t>Author’s comment</w:t>
            </w:r>
            <w:r w:rsidRPr="00A93F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93FF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93FF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93FF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37F150B9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93F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93F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93F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93F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10A8B89" w14:textId="77777777" w:rsidR="00A93FF6" w:rsidRPr="00BE6D35" w:rsidRDefault="00A93FF6" w:rsidP="00A93FF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6D35">
        <w:rPr>
          <w:rFonts w:ascii="Arial" w:hAnsi="Arial" w:cs="Arial"/>
          <w:b/>
          <w:u w:val="single"/>
        </w:rPr>
        <w:t>Reviewer details:</w:t>
      </w:r>
    </w:p>
    <w:p w14:paraId="1C97D4FF" w14:textId="77777777" w:rsidR="00A93FF6" w:rsidRPr="00BE6D35" w:rsidRDefault="00A93FF6" w:rsidP="00A93FF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E6D35">
        <w:rPr>
          <w:rFonts w:ascii="Arial" w:hAnsi="Arial" w:cs="Arial"/>
          <w:b/>
          <w:color w:val="000000"/>
        </w:rPr>
        <w:t>Rinkal Sharma, India</w:t>
      </w:r>
    </w:p>
    <w:p w14:paraId="3FCD3B92" w14:textId="77777777" w:rsidR="00A93FF6" w:rsidRPr="00A93FF6" w:rsidRDefault="00A93FF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93FF6" w:rsidRPr="00A93FF6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1924F7" w14:textId="77777777" w:rsidR="00555079" w:rsidRPr="0000007A" w:rsidRDefault="00555079" w:rsidP="0099583E">
      <w:r>
        <w:separator/>
      </w:r>
    </w:p>
  </w:endnote>
  <w:endnote w:type="continuationSeparator" w:id="0">
    <w:p w14:paraId="1FC358A8" w14:textId="77777777" w:rsidR="00555079" w:rsidRPr="0000007A" w:rsidRDefault="0055507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E216A" w14:textId="77777777" w:rsidR="00555079" w:rsidRPr="0000007A" w:rsidRDefault="00555079" w:rsidP="0099583E">
      <w:r>
        <w:separator/>
      </w:r>
    </w:p>
  </w:footnote>
  <w:footnote w:type="continuationSeparator" w:id="0">
    <w:p w14:paraId="35D65E3F" w14:textId="77777777" w:rsidR="00555079" w:rsidRPr="0000007A" w:rsidRDefault="0055507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3F9"/>
    <w:multiLevelType w:val="hybridMultilevel"/>
    <w:tmpl w:val="52A846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1952274">
    <w:abstractNumId w:val="3"/>
  </w:num>
  <w:num w:numId="2" w16cid:durableId="182405214">
    <w:abstractNumId w:val="6"/>
  </w:num>
  <w:num w:numId="3" w16cid:durableId="1179660786">
    <w:abstractNumId w:val="5"/>
  </w:num>
  <w:num w:numId="4" w16cid:durableId="1651247734">
    <w:abstractNumId w:val="7"/>
  </w:num>
  <w:num w:numId="5" w16cid:durableId="1979988306">
    <w:abstractNumId w:val="4"/>
  </w:num>
  <w:num w:numId="6" w16cid:durableId="2120298955">
    <w:abstractNumId w:val="0"/>
  </w:num>
  <w:num w:numId="7" w16cid:durableId="1051928080">
    <w:abstractNumId w:val="1"/>
  </w:num>
  <w:num w:numId="8" w16cid:durableId="76678063">
    <w:abstractNumId w:val="10"/>
  </w:num>
  <w:num w:numId="9" w16cid:durableId="1150168390">
    <w:abstractNumId w:val="9"/>
  </w:num>
  <w:num w:numId="10" w16cid:durableId="1036269279">
    <w:abstractNumId w:val="2"/>
  </w:num>
  <w:num w:numId="11" w16cid:durableId="19337351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0BD"/>
    <w:rsid w:val="001D3A1D"/>
    <w:rsid w:val="001D5E30"/>
    <w:rsid w:val="001E4B3D"/>
    <w:rsid w:val="001F24FF"/>
    <w:rsid w:val="001F2913"/>
    <w:rsid w:val="001F4529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C20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143B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27B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079"/>
    <w:rsid w:val="00555430"/>
    <w:rsid w:val="00557CD3"/>
    <w:rsid w:val="00560D3C"/>
    <w:rsid w:val="00565D90"/>
    <w:rsid w:val="00567DE0"/>
    <w:rsid w:val="005735A5"/>
    <w:rsid w:val="005757CF"/>
    <w:rsid w:val="00581FF9"/>
    <w:rsid w:val="00595D53"/>
    <w:rsid w:val="005A2603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3C7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4E60"/>
    <w:rsid w:val="007317C3"/>
    <w:rsid w:val="00731C39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904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40A"/>
    <w:rsid w:val="008E5067"/>
    <w:rsid w:val="008F036B"/>
    <w:rsid w:val="008F36E4"/>
    <w:rsid w:val="0090720F"/>
    <w:rsid w:val="0091410B"/>
    <w:rsid w:val="009245E3"/>
    <w:rsid w:val="00942DEE"/>
    <w:rsid w:val="00944F67"/>
    <w:rsid w:val="009533BA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7C0A"/>
    <w:rsid w:val="009C5642"/>
    <w:rsid w:val="009E13C3"/>
    <w:rsid w:val="009E6A30"/>
    <w:rsid w:val="009F07D4"/>
    <w:rsid w:val="009F29EB"/>
    <w:rsid w:val="009F7A71"/>
    <w:rsid w:val="00A001A0"/>
    <w:rsid w:val="00A12C83"/>
    <w:rsid w:val="00A12FE5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3FF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CF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552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0E52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5D5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95D5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A93FF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sianresearch.com/index.php/AJOAIR/article/view/28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0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